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C222A1" w14:textId="77777777" w:rsidR="003F478A" w:rsidRPr="00736174" w:rsidRDefault="004D6983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1FB74AF7" w14:textId="73168743" w:rsidR="00DA2FA9" w:rsidRPr="00736174" w:rsidRDefault="009D203F" w:rsidP="00736174">
      <w:pPr>
        <w:pStyle w:val="ListParagraph"/>
      </w:pPr>
      <w:r>
        <w:t>Y8 PE</w:t>
      </w:r>
      <w:bookmarkStart w:id="0" w:name="_GoBack"/>
      <w:bookmarkEnd w:id="0"/>
      <w:r w:rsidR="00E95176">
        <w:t xml:space="preserve"> </w:t>
      </w:r>
    </w:p>
    <w:p w14:paraId="55C39C5A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4"/>
        <w:gridCol w:w="1794"/>
        <w:gridCol w:w="1794"/>
        <w:gridCol w:w="1788"/>
        <w:gridCol w:w="1785"/>
        <w:gridCol w:w="1797"/>
        <w:gridCol w:w="1787"/>
        <w:gridCol w:w="1786"/>
        <w:gridCol w:w="1780"/>
      </w:tblGrid>
      <w:tr w:rsidR="0021514F" w:rsidRPr="00EC1848" w14:paraId="17580EBF" w14:textId="77777777" w:rsidTr="00CA0B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4C52127E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039C57E6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794" w:type="dxa"/>
            <w:hideMark/>
          </w:tcPr>
          <w:p w14:paraId="1FE4CA27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794" w:type="dxa"/>
            <w:hideMark/>
          </w:tcPr>
          <w:p w14:paraId="272C0B78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88" w:type="dxa"/>
          </w:tcPr>
          <w:p w14:paraId="5FC0B12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85" w:type="dxa"/>
          </w:tcPr>
          <w:p w14:paraId="7E5894E8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97" w:type="dxa"/>
          </w:tcPr>
          <w:p w14:paraId="27557887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87" w:type="dxa"/>
          </w:tcPr>
          <w:p w14:paraId="14FD8A6B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86" w:type="dxa"/>
          </w:tcPr>
          <w:p w14:paraId="5DB3E743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780" w:type="dxa"/>
          </w:tcPr>
          <w:p w14:paraId="59BBDE9D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21514F" w:rsidRPr="00EC1848" w14:paraId="05E90C0B" w14:textId="77777777" w:rsidTr="00CA0B5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283A6378" w14:textId="77777777" w:rsidR="000A7692" w:rsidRDefault="003C1280" w:rsidP="009372D2">
            <w:pPr>
              <w:pStyle w:val="TTCTText"/>
            </w:pPr>
            <w:r>
              <w:t>1</w:t>
            </w:r>
          </w:p>
          <w:p w14:paraId="6306C144" w14:textId="77777777" w:rsidR="003C1280" w:rsidRPr="00EC1848" w:rsidRDefault="003C1280" w:rsidP="009372D2">
            <w:pPr>
              <w:pStyle w:val="TTCTText"/>
            </w:pPr>
            <w:r>
              <w:t>5/9/22 – 21/10/22</w:t>
            </w:r>
          </w:p>
        </w:tc>
        <w:tc>
          <w:tcPr>
            <w:tcW w:w="1794" w:type="dxa"/>
          </w:tcPr>
          <w:p w14:paraId="3C8C0C27" w14:textId="77777777" w:rsidR="000A7692" w:rsidRDefault="00F46D46" w:rsidP="004A25D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46D46">
              <w:rPr>
                <w:b/>
                <w:bCs/>
              </w:rPr>
              <w:t>Dance</w:t>
            </w:r>
          </w:p>
          <w:p w14:paraId="15314345" w14:textId="73CF22C2" w:rsidR="001255C0" w:rsidRPr="001255C0" w:rsidRDefault="001255C0" w:rsidP="001255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1255C0">
              <w:rPr>
                <w:rFonts w:ascii="Arial" w:hAnsi="Arial" w:cs="Arial"/>
                <w:bCs/>
                <w:sz w:val="18"/>
                <w:szCs w:val="18"/>
              </w:rPr>
              <w:t xml:space="preserve">Olympic introduction </w:t>
            </w:r>
          </w:p>
        </w:tc>
        <w:tc>
          <w:tcPr>
            <w:tcW w:w="1794" w:type="dxa"/>
          </w:tcPr>
          <w:p w14:paraId="1F54679B" w14:textId="77777777" w:rsidR="001255C0" w:rsidRPr="001255C0" w:rsidRDefault="001255C0" w:rsidP="001255C0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1255C0">
              <w:rPr>
                <w:rFonts w:ascii="Arial" w:hAnsi="Arial" w:cs="Arial"/>
                <w:bCs/>
                <w:sz w:val="18"/>
                <w:szCs w:val="18"/>
              </w:rPr>
              <w:t>The Olympic rings</w:t>
            </w:r>
          </w:p>
          <w:p w14:paraId="1DEE6152" w14:textId="6F9AC3BF" w:rsidR="000A7692" w:rsidRPr="001255C0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788" w:type="dxa"/>
          </w:tcPr>
          <w:p w14:paraId="5D18438E" w14:textId="116AEE4C" w:rsidR="000A7692" w:rsidRPr="001255C0" w:rsidRDefault="001255C0" w:rsidP="001255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Cs/>
                <w:sz w:val="18"/>
                <w:szCs w:val="18"/>
              </w:rPr>
            </w:pPr>
            <w:r w:rsidRPr="001255C0">
              <w:rPr>
                <w:rFonts w:ascii="Arial" w:hAnsi="Arial" w:cs="Arial"/>
                <w:bCs/>
                <w:sz w:val="18"/>
                <w:szCs w:val="18"/>
              </w:rPr>
              <w:t>Transition between sections</w:t>
            </w:r>
            <w:r w:rsidRPr="001255C0">
              <w:rPr>
                <w:rFonts w:ascii="Arial" w:hAnsi="Arial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785" w:type="dxa"/>
          </w:tcPr>
          <w:p w14:paraId="33025564" w14:textId="77777777" w:rsidR="001255C0" w:rsidRPr="001255C0" w:rsidRDefault="001255C0" w:rsidP="001255C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1255C0">
              <w:rPr>
                <w:rFonts w:ascii="Arial" w:hAnsi="Arial" w:cs="Arial"/>
                <w:bCs/>
                <w:sz w:val="18"/>
                <w:szCs w:val="18"/>
              </w:rPr>
              <w:t>Know the music</w:t>
            </w:r>
          </w:p>
          <w:p w14:paraId="06E48458" w14:textId="496B4351" w:rsidR="000A7692" w:rsidRPr="001255C0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797" w:type="dxa"/>
          </w:tcPr>
          <w:p w14:paraId="0EA70175" w14:textId="77777777" w:rsidR="001255C0" w:rsidRPr="001255C0" w:rsidRDefault="001255C0" w:rsidP="001255C0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</w:rPr>
            </w:pPr>
            <w:r w:rsidRPr="001255C0">
              <w:rPr>
                <w:rFonts w:ascii="Arial" w:hAnsi="Arial" w:cs="Arial"/>
                <w:bCs/>
                <w:sz w:val="18"/>
                <w:szCs w:val="18"/>
              </w:rPr>
              <w:t>Finale section</w:t>
            </w:r>
          </w:p>
          <w:p w14:paraId="07B5CAB6" w14:textId="5D728D63" w:rsidR="000A7692" w:rsidRPr="001255C0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  <w:tc>
          <w:tcPr>
            <w:tcW w:w="1787" w:type="dxa"/>
          </w:tcPr>
          <w:p w14:paraId="642E5812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6" w:type="dxa"/>
          </w:tcPr>
          <w:p w14:paraId="699CA3B1" w14:textId="77777777" w:rsidR="000A769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14:paraId="60F58DF8" w14:textId="0BB3C0DD" w:rsidR="00FE4545" w:rsidRPr="00FE4545" w:rsidRDefault="00FE454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FE4545">
              <w:rPr>
                <w:rFonts w:ascii="Arial" w:hAnsi="Arial" w:cs="Arial"/>
                <w:sz w:val="16"/>
                <w:szCs w:val="16"/>
              </w:rPr>
              <w:t>Improvements to final performance</w:t>
            </w:r>
          </w:p>
        </w:tc>
        <w:tc>
          <w:tcPr>
            <w:tcW w:w="1780" w:type="dxa"/>
            <w:shd w:val="clear" w:color="auto" w:fill="D9D9D9" w:themeFill="background1" w:themeFillShade="D9"/>
          </w:tcPr>
          <w:p w14:paraId="47543E5B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1514F" w:rsidRPr="00EC1848" w14:paraId="7D52BF5C" w14:textId="77777777" w:rsidTr="00CA0B5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514C8C75" w14:textId="77777777" w:rsidR="009D203F" w:rsidRDefault="009D203F" w:rsidP="009372D2">
            <w:pPr>
              <w:pStyle w:val="TTCTText"/>
            </w:pPr>
          </w:p>
        </w:tc>
        <w:tc>
          <w:tcPr>
            <w:tcW w:w="1794" w:type="dxa"/>
          </w:tcPr>
          <w:p w14:paraId="279D4329" w14:textId="77777777" w:rsidR="009D203F" w:rsidRDefault="00F46D46" w:rsidP="004A25D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46D46">
              <w:rPr>
                <w:b/>
                <w:bCs/>
              </w:rPr>
              <w:t>Netball</w:t>
            </w:r>
          </w:p>
          <w:p w14:paraId="00B5489D" w14:textId="4F6603CF" w:rsidR="001255C0" w:rsidRPr="00C55FDE" w:rsidRDefault="001255C0" w:rsidP="00C55FD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C55FDE">
              <w:rPr>
                <w:rFonts w:ascii="Arial" w:hAnsi="Arial" w:cs="Arial"/>
                <w:bCs/>
                <w:sz w:val="16"/>
                <w:szCs w:val="16"/>
                <w:lang w:val="en-US"/>
              </w:rPr>
              <w:t>Recap passing Skills &amp; fundamental rules</w:t>
            </w:r>
          </w:p>
        </w:tc>
        <w:tc>
          <w:tcPr>
            <w:tcW w:w="1794" w:type="dxa"/>
          </w:tcPr>
          <w:p w14:paraId="77CD543C" w14:textId="77777777" w:rsidR="001255C0" w:rsidRPr="00C55FDE" w:rsidRDefault="001255C0" w:rsidP="001255C0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C55FDE">
              <w:rPr>
                <w:rFonts w:ascii="Arial" w:hAnsi="Arial" w:cs="Arial"/>
                <w:bCs/>
                <w:sz w:val="16"/>
                <w:szCs w:val="16"/>
                <w:lang w:val="en-US"/>
              </w:rPr>
              <w:t>Timing of pass/support play</w:t>
            </w:r>
          </w:p>
          <w:p w14:paraId="45AF55EC" w14:textId="77777777" w:rsidR="009D203F" w:rsidRPr="00C55FDE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</w:p>
        </w:tc>
        <w:tc>
          <w:tcPr>
            <w:tcW w:w="1788" w:type="dxa"/>
          </w:tcPr>
          <w:p w14:paraId="3BAC2CDB" w14:textId="77777777" w:rsidR="001255C0" w:rsidRPr="00C55FDE" w:rsidRDefault="001255C0" w:rsidP="001255C0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C55FDE">
              <w:rPr>
                <w:rFonts w:ascii="Arial" w:hAnsi="Arial" w:cs="Arial"/>
                <w:bCs/>
                <w:sz w:val="16"/>
                <w:szCs w:val="16"/>
                <w:lang w:val="en-US"/>
              </w:rPr>
              <w:t>Attacking play</w:t>
            </w:r>
          </w:p>
          <w:p w14:paraId="728022FD" w14:textId="77777777" w:rsidR="009D203F" w:rsidRPr="00C55FDE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</w:p>
        </w:tc>
        <w:tc>
          <w:tcPr>
            <w:tcW w:w="1785" w:type="dxa"/>
          </w:tcPr>
          <w:p w14:paraId="608EA30B" w14:textId="77777777" w:rsidR="001255C0" w:rsidRPr="00C55FDE" w:rsidRDefault="001255C0" w:rsidP="001255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C55FDE">
              <w:rPr>
                <w:rFonts w:ascii="Arial" w:hAnsi="Arial" w:cs="Arial"/>
                <w:bCs/>
                <w:sz w:val="16"/>
                <w:szCs w:val="16"/>
              </w:rPr>
              <w:t xml:space="preserve">Shooting </w:t>
            </w:r>
          </w:p>
          <w:p w14:paraId="38CB2A90" w14:textId="77777777" w:rsidR="009D203F" w:rsidRPr="00C55FDE" w:rsidRDefault="009D203F" w:rsidP="001255C0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</w:p>
        </w:tc>
        <w:tc>
          <w:tcPr>
            <w:tcW w:w="1797" w:type="dxa"/>
          </w:tcPr>
          <w:p w14:paraId="2270146B" w14:textId="77777777" w:rsidR="001255C0" w:rsidRPr="00C55FDE" w:rsidRDefault="001255C0" w:rsidP="001255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C55FDE">
              <w:rPr>
                <w:rFonts w:ascii="Arial" w:hAnsi="Arial" w:cs="Arial"/>
                <w:bCs/>
                <w:sz w:val="16"/>
                <w:szCs w:val="16"/>
              </w:rPr>
              <w:t>Marking/defending</w:t>
            </w:r>
          </w:p>
          <w:p w14:paraId="652CAA74" w14:textId="77777777" w:rsidR="009D203F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7" w:type="dxa"/>
          </w:tcPr>
          <w:p w14:paraId="7D9423AA" w14:textId="334E9F4C" w:rsidR="009D203F" w:rsidRPr="00152CD2" w:rsidRDefault="001255C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6" w:type="dxa"/>
          </w:tcPr>
          <w:p w14:paraId="299A26AE" w14:textId="0D0D0639" w:rsidR="001255C0" w:rsidRDefault="001255C0" w:rsidP="001255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Cs w:val="20"/>
              </w:rPr>
            </w:pPr>
            <w:r w:rsidRPr="00152CD2">
              <w:rPr>
                <w:b/>
                <w:i/>
              </w:rPr>
              <w:t>gap week</w:t>
            </w:r>
          </w:p>
          <w:p w14:paraId="75AC3A0A" w14:textId="23FFDBA6" w:rsidR="001255C0" w:rsidRPr="00C55FDE" w:rsidRDefault="001255C0" w:rsidP="001255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C55FDE">
              <w:rPr>
                <w:rFonts w:ascii="Arial" w:hAnsi="Arial" w:cs="Arial"/>
                <w:bCs/>
                <w:sz w:val="16"/>
                <w:szCs w:val="16"/>
              </w:rPr>
              <w:t>Outwitting Opposition</w:t>
            </w:r>
          </w:p>
          <w:p w14:paraId="372936CE" w14:textId="77777777" w:rsidR="009D203F" w:rsidRPr="00152CD2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780" w:type="dxa"/>
            <w:shd w:val="clear" w:color="auto" w:fill="D9D9D9" w:themeFill="background1" w:themeFillShade="D9"/>
          </w:tcPr>
          <w:p w14:paraId="43285507" w14:textId="77777777" w:rsidR="009D203F" w:rsidRPr="00EC1848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1514F" w:rsidRPr="00EC1848" w14:paraId="3D252DBC" w14:textId="77777777" w:rsidTr="00CA0B5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14:paraId="587FB373" w14:textId="77777777" w:rsidR="000A7692" w:rsidRDefault="003C1280" w:rsidP="009372D2">
            <w:pPr>
              <w:pStyle w:val="TTCTText"/>
            </w:pPr>
            <w:r>
              <w:t>2</w:t>
            </w:r>
          </w:p>
          <w:p w14:paraId="3614181F" w14:textId="77777777" w:rsidR="003C1280" w:rsidRPr="00EC1848" w:rsidRDefault="003C1280" w:rsidP="009372D2">
            <w:pPr>
              <w:pStyle w:val="TTCTText"/>
            </w:pPr>
            <w:r>
              <w:t>31/10/22- 22/12/22</w:t>
            </w:r>
          </w:p>
        </w:tc>
        <w:tc>
          <w:tcPr>
            <w:tcW w:w="1794" w:type="dxa"/>
          </w:tcPr>
          <w:p w14:paraId="3520EE82" w14:textId="77777777" w:rsidR="000A7692" w:rsidRDefault="00F46D4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46D46">
              <w:rPr>
                <w:b/>
                <w:bCs/>
              </w:rPr>
              <w:t>Rugby</w:t>
            </w:r>
          </w:p>
          <w:p w14:paraId="3BEE32D5" w14:textId="26A20CF9" w:rsidR="0021514F" w:rsidRPr="0021514F" w:rsidRDefault="0021514F" w:rsidP="00215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21514F">
              <w:rPr>
                <w:rFonts w:ascii="Arial" w:hAnsi="Arial" w:cs="Arial"/>
                <w:sz w:val="16"/>
                <w:szCs w:val="16"/>
              </w:rPr>
              <w:t>Recap passing &amp; refine handling skills</w:t>
            </w:r>
          </w:p>
        </w:tc>
        <w:tc>
          <w:tcPr>
            <w:tcW w:w="1794" w:type="dxa"/>
          </w:tcPr>
          <w:p w14:paraId="0E537440" w14:textId="77777777" w:rsidR="0021514F" w:rsidRPr="0021514F" w:rsidRDefault="0021514F" w:rsidP="00215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21514F">
              <w:rPr>
                <w:rFonts w:ascii="Arial" w:hAnsi="Arial" w:cs="Arial"/>
                <w:sz w:val="16"/>
                <w:szCs w:val="16"/>
              </w:rPr>
              <w:t>Developing passing/4 vs 2</w:t>
            </w:r>
          </w:p>
          <w:p w14:paraId="3C20D97D" w14:textId="04CED87A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8" w:type="dxa"/>
          </w:tcPr>
          <w:p w14:paraId="72DFBEEA" w14:textId="77777777" w:rsidR="0021514F" w:rsidRPr="0021514F" w:rsidRDefault="0021514F" w:rsidP="00215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21514F">
              <w:rPr>
                <w:rFonts w:ascii="Arial" w:hAnsi="Arial" w:cs="Arial"/>
                <w:sz w:val="16"/>
                <w:szCs w:val="16"/>
              </w:rPr>
              <w:t>Develop tackling technique</w:t>
            </w:r>
          </w:p>
          <w:p w14:paraId="53446E85" w14:textId="0CA3617D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5" w:type="dxa"/>
          </w:tcPr>
          <w:p w14:paraId="7242C71E" w14:textId="77777777" w:rsidR="0021514F" w:rsidRPr="0021514F" w:rsidRDefault="0021514F" w:rsidP="00215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21514F">
              <w:rPr>
                <w:rFonts w:ascii="Arial" w:hAnsi="Arial" w:cs="Arial"/>
                <w:sz w:val="16"/>
                <w:szCs w:val="16"/>
              </w:rPr>
              <w:t>Competitive Games</w:t>
            </w:r>
          </w:p>
          <w:p w14:paraId="0350C38E" w14:textId="444DA86A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7" w:type="dxa"/>
          </w:tcPr>
          <w:p w14:paraId="4C6ACCE4" w14:textId="6833A4C3" w:rsidR="000A7692" w:rsidRPr="00FE4545" w:rsidRDefault="0021514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E4545">
              <w:rPr>
                <w:rFonts w:ascii="Arial" w:hAnsi="Arial" w:cs="Arial"/>
                <w:sz w:val="16"/>
                <w:szCs w:val="16"/>
              </w:rPr>
              <w:t>Tactical play/outwitting opponents</w:t>
            </w:r>
          </w:p>
        </w:tc>
        <w:tc>
          <w:tcPr>
            <w:tcW w:w="1787" w:type="dxa"/>
          </w:tcPr>
          <w:p w14:paraId="3408BB1E" w14:textId="77777777" w:rsidR="0021514F" w:rsidRPr="0021514F" w:rsidRDefault="0021514F" w:rsidP="002151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21514F">
              <w:rPr>
                <w:rFonts w:ascii="Arial" w:hAnsi="Arial" w:cs="Arial"/>
                <w:sz w:val="16"/>
                <w:szCs w:val="16"/>
              </w:rPr>
              <w:t>Competitive Games</w:t>
            </w:r>
          </w:p>
          <w:p w14:paraId="38432A69" w14:textId="700612B6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</w:tcPr>
          <w:p w14:paraId="03BED7FD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0" w:type="dxa"/>
          </w:tcPr>
          <w:p w14:paraId="70844FF3" w14:textId="77777777" w:rsidR="000A769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14:paraId="1EFC21D4" w14:textId="77777777" w:rsidR="00FE4545" w:rsidRPr="0021514F" w:rsidRDefault="00FE4545" w:rsidP="00FE45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21514F">
              <w:rPr>
                <w:rFonts w:ascii="Arial" w:hAnsi="Arial" w:cs="Arial"/>
                <w:sz w:val="16"/>
                <w:szCs w:val="16"/>
              </w:rPr>
              <w:t>Competitive Games</w:t>
            </w:r>
          </w:p>
          <w:p w14:paraId="4B70B038" w14:textId="6FFA4DB7" w:rsidR="00FE4545" w:rsidRPr="00152CD2" w:rsidRDefault="00FE454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  <w:tr w:rsidR="0021514F" w:rsidRPr="00EC1848" w14:paraId="45006C0E" w14:textId="77777777" w:rsidTr="00CA0B5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693A0D70" w14:textId="77777777" w:rsidR="009D203F" w:rsidRDefault="009D203F" w:rsidP="009372D2">
            <w:pPr>
              <w:pStyle w:val="TTCTText"/>
            </w:pPr>
          </w:p>
        </w:tc>
        <w:tc>
          <w:tcPr>
            <w:tcW w:w="1794" w:type="dxa"/>
          </w:tcPr>
          <w:p w14:paraId="0EEB40D0" w14:textId="77777777" w:rsidR="009D203F" w:rsidRDefault="00F46D4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46D46">
              <w:rPr>
                <w:b/>
                <w:bCs/>
              </w:rPr>
              <w:t>Gymnastics</w:t>
            </w:r>
          </w:p>
          <w:p w14:paraId="73226CAF" w14:textId="647B4CFD" w:rsidR="0021514F" w:rsidRPr="0021514F" w:rsidRDefault="0021514F" w:rsidP="0021514F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1D00CF">
              <w:rPr>
                <w:rFonts w:ascii="Arial" w:hAnsi="Arial" w:cs="Arial"/>
                <w:bCs/>
                <w:sz w:val="16"/>
                <w:szCs w:val="16"/>
                <w:lang w:val="en-US"/>
              </w:rPr>
              <w:t>Recap rotation &amp; jumps</w:t>
            </w:r>
          </w:p>
        </w:tc>
        <w:tc>
          <w:tcPr>
            <w:tcW w:w="1794" w:type="dxa"/>
          </w:tcPr>
          <w:p w14:paraId="0AB05E1A" w14:textId="6945678A" w:rsidR="0021514F" w:rsidRPr="0021514F" w:rsidRDefault="0021514F" w:rsidP="0021514F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1D00CF">
              <w:rPr>
                <w:rFonts w:ascii="Arial" w:hAnsi="Arial" w:cs="Arial"/>
                <w:bCs/>
                <w:sz w:val="16"/>
                <w:szCs w:val="16"/>
                <w:lang w:val="en-US"/>
              </w:rPr>
              <w:t xml:space="preserve">Recap balance – Individual/Partner work </w:t>
            </w:r>
          </w:p>
        </w:tc>
        <w:tc>
          <w:tcPr>
            <w:tcW w:w="1788" w:type="dxa"/>
          </w:tcPr>
          <w:p w14:paraId="381A5B67" w14:textId="77777777" w:rsidR="0021514F" w:rsidRPr="001D00CF" w:rsidRDefault="0021514F" w:rsidP="0021514F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1D00CF">
              <w:rPr>
                <w:rFonts w:ascii="Arial" w:hAnsi="Arial" w:cs="Arial"/>
                <w:bCs/>
                <w:sz w:val="16"/>
                <w:szCs w:val="16"/>
                <w:lang w:val="en-US"/>
              </w:rPr>
              <w:t>Intro to basic vaulting</w:t>
            </w:r>
          </w:p>
          <w:p w14:paraId="2B16CDE9" w14:textId="77777777" w:rsidR="009D203F" w:rsidRDefault="009D203F" w:rsidP="0021514F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5" w:type="dxa"/>
          </w:tcPr>
          <w:p w14:paraId="66D16CA8" w14:textId="77777777" w:rsidR="0021514F" w:rsidRPr="001D00CF" w:rsidRDefault="0021514F" w:rsidP="0021514F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1D00CF">
              <w:rPr>
                <w:rFonts w:ascii="Arial" w:hAnsi="Arial" w:cs="Arial"/>
                <w:bCs/>
                <w:sz w:val="16"/>
                <w:szCs w:val="16"/>
                <w:lang w:val="en-US"/>
              </w:rPr>
              <w:t>Vaulting - low level apparatus</w:t>
            </w:r>
          </w:p>
          <w:p w14:paraId="24E61B8B" w14:textId="77777777" w:rsidR="009D203F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7" w:type="dxa"/>
          </w:tcPr>
          <w:p w14:paraId="2ABB6A4E" w14:textId="542A7311" w:rsidR="009D203F" w:rsidRDefault="0021514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D00CF">
              <w:rPr>
                <w:rFonts w:ascii="Arial" w:hAnsi="Arial" w:cs="Arial"/>
                <w:bCs/>
                <w:sz w:val="16"/>
                <w:szCs w:val="16"/>
                <w:lang w:val="en-US"/>
              </w:rPr>
              <w:t>Vaulting – refining performance</w:t>
            </w:r>
          </w:p>
        </w:tc>
        <w:tc>
          <w:tcPr>
            <w:tcW w:w="1787" w:type="dxa"/>
          </w:tcPr>
          <w:p w14:paraId="72E9FEC3" w14:textId="448402E4" w:rsidR="009D203F" w:rsidRDefault="0021514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D00CF">
              <w:rPr>
                <w:rFonts w:ascii="Arial" w:hAnsi="Arial" w:cs="Arial"/>
                <w:bCs/>
                <w:sz w:val="16"/>
                <w:szCs w:val="16"/>
                <w:lang w:val="en-US"/>
              </w:rPr>
              <w:t>Vaulting – refining performance</w:t>
            </w:r>
          </w:p>
        </w:tc>
        <w:tc>
          <w:tcPr>
            <w:tcW w:w="1786" w:type="dxa"/>
          </w:tcPr>
          <w:p w14:paraId="15DF632C" w14:textId="6A41F5F5" w:rsidR="009D203F" w:rsidRPr="00152CD2" w:rsidRDefault="001255C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0" w:type="dxa"/>
          </w:tcPr>
          <w:p w14:paraId="26137CA8" w14:textId="77777777" w:rsidR="009D203F" w:rsidRDefault="00C55FDE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14:paraId="35EC4ADA" w14:textId="54A1F8B8" w:rsidR="00FE4545" w:rsidRPr="00152CD2" w:rsidRDefault="00FE4545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D00CF">
              <w:rPr>
                <w:rFonts w:ascii="Arial" w:hAnsi="Arial" w:cs="Arial"/>
                <w:bCs/>
                <w:sz w:val="16"/>
                <w:szCs w:val="16"/>
                <w:lang w:val="en-US"/>
              </w:rPr>
              <w:t>Vaulting – refining performance</w:t>
            </w:r>
          </w:p>
        </w:tc>
      </w:tr>
      <w:tr w:rsidR="0021514F" w:rsidRPr="00EC1848" w14:paraId="6EE1A53D" w14:textId="77777777" w:rsidTr="00CA0B5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56585385" w14:textId="77777777" w:rsidR="000A7692" w:rsidRDefault="003C1280" w:rsidP="009372D2">
            <w:pPr>
              <w:pStyle w:val="TTCTText"/>
            </w:pPr>
            <w:r>
              <w:t>3</w:t>
            </w:r>
          </w:p>
          <w:p w14:paraId="1589076F" w14:textId="77777777" w:rsidR="003C1280" w:rsidRPr="00EC1848" w:rsidRDefault="003C1280" w:rsidP="009372D2">
            <w:pPr>
              <w:pStyle w:val="TTCTText"/>
            </w:pPr>
            <w:r>
              <w:t>9/1/23 – 3/3/23</w:t>
            </w:r>
          </w:p>
        </w:tc>
        <w:tc>
          <w:tcPr>
            <w:tcW w:w="1794" w:type="dxa"/>
          </w:tcPr>
          <w:p w14:paraId="23CD2BC6" w14:textId="77777777" w:rsidR="000A7692" w:rsidRDefault="00F46D4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46D46">
              <w:rPr>
                <w:b/>
                <w:bCs/>
              </w:rPr>
              <w:t>Table Tennis</w:t>
            </w:r>
          </w:p>
          <w:p w14:paraId="111502AE" w14:textId="77777777" w:rsidR="000A6ABC" w:rsidRPr="000A6ABC" w:rsidRDefault="000A6ABC" w:rsidP="000A6A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0A6ABC">
              <w:rPr>
                <w:rFonts w:ascii="Arial" w:hAnsi="Arial" w:cs="Arial"/>
                <w:bCs/>
                <w:sz w:val="16"/>
                <w:szCs w:val="16"/>
              </w:rPr>
              <w:t>Grip &amp; backhand push</w:t>
            </w:r>
          </w:p>
          <w:p w14:paraId="44EEF94D" w14:textId="602919BC" w:rsidR="000A6ABC" w:rsidRPr="00F46D46" w:rsidRDefault="000A6ABC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794" w:type="dxa"/>
          </w:tcPr>
          <w:p w14:paraId="7A4F8466" w14:textId="77777777" w:rsidR="000A6ABC" w:rsidRPr="000A6ABC" w:rsidRDefault="000A6ABC" w:rsidP="000A6A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0A6ABC">
              <w:rPr>
                <w:rFonts w:ascii="Arial" w:hAnsi="Arial" w:cs="Arial"/>
                <w:bCs/>
                <w:sz w:val="16"/>
                <w:szCs w:val="16"/>
              </w:rPr>
              <w:t>Forehand topspin</w:t>
            </w:r>
          </w:p>
          <w:p w14:paraId="1EDEDFDB" w14:textId="5BD0F4E3" w:rsidR="000A7692" w:rsidRPr="000A6ABC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788" w:type="dxa"/>
          </w:tcPr>
          <w:p w14:paraId="08A64250" w14:textId="77777777" w:rsidR="000A6ABC" w:rsidRPr="000A6ABC" w:rsidRDefault="000A6ABC" w:rsidP="000A6A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0A6ABC">
              <w:rPr>
                <w:rFonts w:ascii="Arial" w:hAnsi="Arial" w:cs="Arial"/>
                <w:bCs/>
                <w:sz w:val="16"/>
                <w:szCs w:val="16"/>
              </w:rPr>
              <w:t>Backhand topspin</w:t>
            </w:r>
          </w:p>
          <w:p w14:paraId="673EA913" w14:textId="29F07431" w:rsidR="000A7692" w:rsidRPr="000A6ABC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785" w:type="dxa"/>
          </w:tcPr>
          <w:p w14:paraId="52103CD8" w14:textId="77777777" w:rsidR="000A6ABC" w:rsidRPr="000A6ABC" w:rsidRDefault="000A6ABC" w:rsidP="000A6ABC">
            <w:pPr>
              <w:pStyle w:val="SoWBody"/>
              <w:widowControl/>
              <w:overflowPunct/>
              <w:autoSpaceDE/>
              <w:autoSpaceDN/>
              <w:adjustRightInd/>
              <w:spacing w:before="0" w:line="240" w:lineRule="auto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sz w:val="16"/>
                <w:szCs w:val="16"/>
                <w:lang w:val="en-GB"/>
              </w:rPr>
            </w:pPr>
            <w:r w:rsidRPr="000A6ABC">
              <w:rPr>
                <w:rFonts w:cs="Arial"/>
                <w:bCs/>
                <w:sz w:val="16"/>
                <w:szCs w:val="16"/>
                <w:lang w:val="en-GB"/>
              </w:rPr>
              <w:t>Serve</w:t>
            </w:r>
          </w:p>
          <w:p w14:paraId="69E939E8" w14:textId="47DF06AF" w:rsidR="000A7692" w:rsidRPr="000A6ABC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797" w:type="dxa"/>
          </w:tcPr>
          <w:p w14:paraId="05A873CA" w14:textId="77777777" w:rsidR="000A6ABC" w:rsidRPr="000A6ABC" w:rsidRDefault="000A6ABC" w:rsidP="000A6A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0A6ABC">
              <w:rPr>
                <w:rFonts w:ascii="Arial" w:hAnsi="Arial" w:cs="Arial"/>
                <w:bCs/>
                <w:sz w:val="16"/>
                <w:szCs w:val="16"/>
              </w:rPr>
              <w:t>Doubles/single game play</w:t>
            </w:r>
          </w:p>
          <w:p w14:paraId="335F6AB9" w14:textId="3BB40ECC" w:rsidR="000A7692" w:rsidRPr="000A6ABC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787" w:type="dxa"/>
          </w:tcPr>
          <w:p w14:paraId="6E8E1532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6" w:type="dxa"/>
          </w:tcPr>
          <w:p w14:paraId="030E92D3" w14:textId="77777777" w:rsidR="000A769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14:paraId="5BCFFEC5" w14:textId="5ACB2A71" w:rsidR="000A6ABC" w:rsidRPr="000A6ABC" w:rsidRDefault="000A6ABC" w:rsidP="000A6A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0A6ABC">
              <w:rPr>
                <w:rFonts w:ascii="Arial" w:hAnsi="Arial" w:cs="Arial"/>
                <w:bCs/>
                <w:sz w:val="16"/>
                <w:szCs w:val="16"/>
              </w:rPr>
              <w:t xml:space="preserve">Outwitting Opponents in competitive games </w:t>
            </w:r>
          </w:p>
        </w:tc>
        <w:tc>
          <w:tcPr>
            <w:tcW w:w="1780" w:type="dxa"/>
            <w:shd w:val="clear" w:color="auto" w:fill="D9D9D9" w:themeFill="background1" w:themeFillShade="D9"/>
          </w:tcPr>
          <w:p w14:paraId="556DC313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1514F" w:rsidRPr="00EC1848" w14:paraId="6D30F99C" w14:textId="77777777" w:rsidTr="00CA0B5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6A636403" w14:textId="77777777" w:rsidR="009D203F" w:rsidRDefault="009D203F" w:rsidP="009372D2">
            <w:pPr>
              <w:pStyle w:val="TTCTText"/>
            </w:pPr>
          </w:p>
        </w:tc>
        <w:tc>
          <w:tcPr>
            <w:tcW w:w="1794" w:type="dxa"/>
          </w:tcPr>
          <w:p w14:paraId="63699AF8" w14:textId="77777777" w:rsidR="009D203F" w:rsidRDefault="00F46D46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46D46">
              <w:rPr>
                <w:b/>
                <w:bCs/>
              </w:rPr>
              <w:t>HRE</w:t>
            </w:r>
          </w:p>
          <w:p w14:paraId="652862E0" w14:textId="77777777" w:rsidR="00F515F0" w:rsidRPr="00F6048D" w:rsidRDefault="00F515F0" w:rsidP="00F515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6048D">
              <w:rPr>
                <w:rFonts w:ascii="Arial" w:hAnsi="Arial" w:cs="Arial"/>
                <w:sz w:val="18"/>
                <w:szCs w:val="18"/>
              </w:rPr>
              <w:t xml:space="preserve">Understanding HR </w:t>
            </w:r>
          </w:p>
          <w:p w14:paraId="59661D44" w14:textId="77777777" w:rsidR="00F515F0" w:rsidRPr="00F6048D" w:rsidRDefault="00F515F0" w:rsidP="00F515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F6048D">
              <w:rPr>
                <w:rFonts w:ascii="Arial" w:hAnsi="Arial" w:cs="Arial"/>
                <w:sz w:val="18"/>
                <w:szCs w:val="18"/>
              </w:rPr>
              <w:t>Re-cap Heart Rate and understand how and why it changes during exercise.</w:t>
            </w:r>
          </w:p>
          <w:p w14:paraId="0200BAC9" w14:textId="20E09966" w:rsidR="00F515F0" w:rsidRPr="00F46D46" w:rsidRDefault="00F515F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794" w:type="dxa"/>
          </w:tcPr>
          <w:p w14:paraId="4C43DEC3" w14:textId="77777777" w:rsidR="00F515F0" w:rsidRPr="00F6048D" w:rsidRDefault="00F515F0" w:rsidP="00F515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F6048D">
              <w:rPr>
                <w:rFonts w:ascii="Arial" w:eastAsia="Times New Roman" w:hAnsi="Arial" w:cs="Arial"/>
                <w:sz w:val="18"/>
                <w:szCs w:val="18"/>
              </w:rPr>
              <w:t>Basic circuit</w:t>
            </w:r>
          </w:p>
          <w:p w14:paraId="710A4F83" w14:textId="62C5BF0C" w:rsidR="009D203F" w:rsidRDefault="00F515F0" w:rsidP="00F515F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048D">
              <w:rPr>
                <w:rFonts w:ascii="Arial" w:eastAsia="Times New Roman" w:hAnsi="Arial" w:cs="Arial"/>
                <w:sz w:val="18"/>
                <w:szCs w:val="18"/>
              </w:rPr>
              <w:t>To accurately replicate the general fitness techniques at each station</w:t>
            </w:r>
          </w:p>
        </w:tc>
        <w:tc>
          <w:tcPr>
            <w:tcW w:w="1788" w:type="dxa"/>
          </w:tcPr>
          <w:p w14:paraId="6332AB45" w14:textId="77777777" w:rsidR="00F515F0" w:rsidRPr="00F6048D" w:rsidRDefault="00F515F0" w:rsidP="00F515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F6048D">
              <w:rPr>
                <w:rFonts w:ascii="Arial" w:eastAsia="Times New Roman" w:hAnsi="Arial" w:cs="Arial"/>
                <w:sz w:val="18"/>
                <w:szCs w:val="18"/>
              </w:rPr>
              <w:t>Sustained running – cooper test</w:t>
            </w:r>
          </w:p>
          <w:p w14:paraId="33995206" w14:textId="77777777" w:rsidR="009D203F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5" w:type="dxa"/>
          </w:tcPr>
          <w:p w14:paraId="5F8C5F30" w14:textId="77777777" w:rsidR="00F515F0" w:rsidRPr="00F6048D" w:rsidRDefault="00F515F0" w:rsidP="00F515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F6048D">
              <w:rPr>
                <w:rFonts w:ascii="Arial" w:eastAsia="Times New Roman" w:hAnsi="Arial" w:cs="Arial"/>
                <w:sz w:val="18"/>
                <w:szCs w:val="18"/>
              </w:rPr>
              <w:t xml:space="preserve">Components of </w:t>
            </w:r>
            <w:proofErr w:type="gramStart"/>
            <w:r w:rsidRPr="00F6048D">
              <w:rPr>
                <w:rFonts w:ascii="Arial" w:eastAsia="Times New Roman" w:hAnsi="Arial" w:cs="Arial"/>
                <w:sz w:val="18"/>
                <w:szCs w:val="18"/>
              </w:rPr>
              <w:t>health related</w:t>
            </w:r>
            <w:proofErr w:type="gramEnd"/>
            <w:r w:rsidRPr="00F6048D">
              <w:rPr>
                <w:rFonts w:ascii="Arial" w:eastAsia="Times New Roman" w:hAnsi="Arial" w:cs="Arial"/>
                <w:sz w:val="18"/>
                <w:szCs w:val="18"/>
              </w:rPr>
              <w:t xml:space="preserve"> fitness</w:t>
            </w:r>
          </w:p>
          <w:p w14:paraId="1BEC7D49" w14:textId="77777777" w:rsidR="009D203F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7" w:type="dxa"/>
          </w:tcPr>
          <w:p w14:paraId="48E2570B" w14:textId="77777777" w:rsidR="00F515F0" w:rsidRPr="00F6048D" w:rsidRDefault="00F515F0" w:rsidP="00F515F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sz w:val="18"/>
                <w:szCs w:val="18"/>
                <w:lang w:val="en-US"/>
              </w:rPr>
            </w:pPr>
            <w:r w:rsidRPr="00F6048D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Methods of training – Interval training</w:t>
            </w:r>
          </w:p>
          <w:p w14:paraId="5A8F0979" w14:textId="77777777" w:rsidR="009D203F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7" w:type="dxa"/>
          </w:tcPr>
          <w:p w14:paraId="3C6B4A63" w14:textId="7F859F8D" w:rsidR="009D203F" w:rsidRPr="00152CD2" w:rsidRDefault="001255C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6" w:type="dxa"/>
          </w:tcPr>
          <w:p w14:paraId="426879F0" w14:textId="77777777" w:rsidR="009D203F" w:rsidRDefault="00C55FDE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14:paraId="3D1ABC5C" w14:textId="77777777" w:rsidR="00F515F0" w:rsidRPr="00F6048D" w:rsidRDefault="00F515F0" w:rsidP="00F515F0">
            <w:pPr>
              <w:spacing w:before="0" w:after="0" w:line="240" w:lineRule="auto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F6048D">
              <w:rPr>
                <w:rFonts w:ascii="Arial" w:eastAsia="Times New Roman" w:hAnsi="Arial" w:cs="Arial"/>
                <w:sz w:val="18"/>
                <w:szCs w:val="18"/>
              </w:rPr>
              <w:t>Group designed circuits</w:t>
            </w:r>
          </w:p>
          <w:p w14:paraId="7B119339" w14:textId="5597FA41" w:rsidR="00F515F0" w:rsidRPr="00152CD2" w:rsidRDefault="00F515F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  <w:tc>
          <w:tcPr>
            <w:tcW w:w="1780" w:type="dxa"/>
            <w:shd w:val="clear" w:color="auto" w:fill="D9D9D9" w:themeFill="background1" w:themeFillShade="D9"/>
          </w:tcPr>
          <w:p w14:paraId="6C49FB0C" w14:textId="77777777" w:rsidR="009D203F" w:rsidRPr="00EC1848" w:rsidRDefault="009D203F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B51" w:rsidRPr="00EC1848" w14:paraId="6A4C15CC" w14:textId="77777777" w:rsidTr="00CA0B5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618D003B" w14:textId="77777777" w:rsidR="00CA0B51" w:rsidRDefault="00CA0B51" w:rsidP="00CA0B51">
            <w:pPr>
              <w:pStyle w:val="TTCTText"/>
            </w:pPr>
            <w:r>
              <w:t>4</w:t>
            </w:r>
          </w:p>
          <w:p w14:paraId="794EC700" w14:textId="77777777" w:rsidR="00CA0B51" w:rsidRPr="00EC1848" w:rsidRDefault="00CA0B51" w:rsidP="00CA0B51">
            <w:pPr>
              <w:pStyle w:val="TTCTText"/>
            </w:pPr>
            <w:r>
              <w:t>6/3/23 – 12/5/23</w:t>
            </w:r>
          </w:p>
        </w:tc>
        <w:tc>
          <w:tcPr>
            <w:tcW w:w="1794" w:type="dxa"/>
          </w:tcPr>
          <w:p w14:paraId="47899729" w14:textId="77777777" w:rsidR="00CA0B51" w:rsidRPr="004C211F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4C211F">
              <w:rPr>
                <w:rFonts w:ascii="Arial" w:hAnsi="Arial" w:cs="Arial"/>
                <w:b/>
                <w:bCs/>
                <w:szCs w:val="20"/>
              </w:rPr>
              <w:t>Orienteering</w:t>
            </w:r>
          </w:p>
          <w:p w14:paraId="5E353698" w14:textId="0478DED5" w:rsidR="00CA0B51" w:rsidRPr="00CA0B51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CA0B51">
              <w:rPr>
                <w:rFonts w:ascii="Arial" w:hAnsi="Arial" w:cs="Arial"/>
                <w:sz w:val="18"/>
                <w:szCs w:val="18"/>
              </w:rPr>
              <w:t>Recap of Orienteering and basic concepts</w:t>
            </w:r>
          </w:p>
        </w:tc>
        <w:tc>
          <w:tcPr>
            <w:tcW w:w="1794" w:type="dxa"/>
          </w:tcPr>
          <w:p w14:paraId="3A7C5F21" w14:textId="7B6F6E0C" w:rsidR="00CA0B51" w:rsidRPr="00CA0B51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0B51">
              <w:rPr>
                <w:rFonts w:ascii="Arial" w:hAnsi="Arial" w:cs="Arial"/>
                <w:sz w:val="18"/>
                <w:szCs w:val="18"/>
              </w:rPr>
              <w:t>Map Orientation, North Arrow, Direction of travel</w:t>
            </w:r>
          </w:p>
        </w:tc>
        <w:tc>
          <w:tcPr>
            <w:tcW w:w="1788" w:type="dxa"/>
          </w:tcPr>
          <w:p w14:paraId="505A3CC5" w14:textId="5ED1EA46" w:rsidR="00CA0B51" w:rsidRPr="00CA0B51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0B51">
              <w:rPr>
                <w:rFonts w:ascii="Arial" w:hAnsi="Arial" w:cs="Arial"/>
                <w:sz w:val="18"/>
                <w:szCs w:val="18"/>
              </w:rPr>
              <w:t>Wheel Orienteering Event</w:t>
            </w:r>
          </w:p>
        </w:tc>
        <w:tc>
          <w:tcPr>
            <w:tcW w:w="1785" w:type="dxa"/>
          </w:tcPr>
          <w:p w14:paraId="30DA2BDB" w14:textId="6CBAF5FA" w:rsidR="00CA0B51" w:rsidRPr="00CA0B51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0B51">
              <w:rPr>
                <w:rFonts w:ascii="Arial" w:hAnsi="Arial" w:cs="Arial"/>
                <w:sz w:val="18"/>
                <w:szCs w:val="18"/>
              </w:rPr>
              <w:t>Permanent course 1-11</w:t>
            </w:r>
          </w:p>
        </w:tc>
        <w:tc>
          <w:tcPr>
            <w:tcW w:w="1797" w:type="dxa"/>
          </w:tcPr>
          <w:p w14:paraId="3CD145AD" w14:textId="2817AE31" w:rsidR="00CA0B51" w:rsidRPr="00CA0B51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0B51">
              <w:rPr>
                <w:rFonts w:ascii="Arial" w:hAnsi="Arial" w:cs="Arial"/>
                <w:sz w:val="18"/>
                <w:szCs w:val="18"/>
              </w:rPr>
              <w:t>Permanent course - Anagrams</w:t>
            </w:r>
          </w:p>
        </w:tc>
        <w:tc>
          <w:tcPr>
            <w:tcW w:w="1787" w:type="dxa"/>
          </w:tcPr>
          <w:p w14:paraId="436AE4E0" w14:textId="34D25E29" w:rsidR="00CA0B51" w:rsidRPr="00CA0B51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CA0B51">
              <w:rPr>
                <w:rFonts w:ascii="Arial" w:hAnsi="Arial" w:cs="Arial"/>
                <w:sz w:val="18"/>
                <w:szCs w:val="18"/>
              </w:rPr>
              <w:t>Permanent course 12-20</w:t>
            </w:r>
          </w:p>
        </w:tc>
        <w:tc>
          <w:tcPr>
            <w:tcW w:w="1786" w:type="dxa"/>
          </w:tcPr>
          <w:p w14:paraId="76DB35D8" w14:textId="2E0A29D3" w:rsidR="00CA0B51" w:rsidRPr="00152CD2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checkpoint week</w:t>
            </w:r>
          </w:p>
        </w:tc>
        <w:tc>
          <w:tcPr>
            <w:tcW w:w="1780" w:type="dxa"/>
          </w:tcPr>
          <w:p w14:paraId="52ADA2D1" w14:textId="4CDB900C" w:rsidR="00CA0B51" w:rsidRPr="00152CD2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4C211F">
              <w:rPr>
                <w:rFonts w:ascii="Arial" w:hAnsi="Arial" w:cs="Arial"/>
                <w:b/>
                <w:i/>
                <w:szCs w:val="20"/>
              </w:rPr>
              <w:t>gap week</w:t>
            </w:r>
          </w:p>
        </w:tc>
      </w:tr>
      <w:tr w:rsidR="00CA0B51" w:rsidRPr="00EC1848" w14:paraId="0E3521B0" w14:textId="77777777" w:rsidTr="00CA0B5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020CEB4B" w14:textId="77777777" w:rsidR="00CA0B51" w:rsidRDefault="00CA0B51" w:rsidP="00CA0B51">
            <w:pPr>
              <w:pStyle w:val="TTCTText"/>
            </w:pPr>
          </w:p>
        </w:tc>
        <w:tc>
          <w:tcPr>
            <w:tcW w:w="1794" w:type="dxa"/>
          </w:tcPr>
          <w:p w14:paraId="26F60475" w14:textId="77777777" w:rsidR="00CA0B51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46D46">
              <w:rPr>
                <w:b/>
                <w:bCs/>
              </w:rPr>
              <w:t>Hockey</w:t>
            </w:r>
          </w:p>
          <w:p w14:paraId="44AB4575" w14:textId="68AB462B" w:rsidR="00CA0B51" w:rsidRPr="00501675" w:rsidRDefault="00CA0B51" w:rsidP="00CA0B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501675">
              <w:rPr>
                <w:rFonts w:ascii="Arial" w:hAnsi="Arial" w:cs="Arial"/>
                <w:bCs/>
                <w:sz w:val="16"/>
                <w:szCs w:val="16"/>
              </w:rPr>
              <w:lastRenderedPageBreak/>
              <w:t xml:space="preserve">Dribbling &amp; movement with the ball  </w:t>
            </w:r>
          </w:p>
        </w:tc>
        <w:tc>
          <w:tcPr>
            <w:tcW w:w="1794" w:type="dxa"/>
          </w:tcPr>
          <w:p w14:paraId="66EE78A0" w14:textId="77777777" w:rsidR="00CA0B51" w:rsidRPr="00501675" w:rsidRDefault="00CA0B51" w:rsidP="00CA0B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501675">
              <w:rPr>
                <w:rFonts w:ascii="Arial" w:hAnsi="Arial" w:cs="Arial"/>
                <w:bCs/>
                <w:sz w:val="16"/>
                <w:szCs w:val="16"/>
              </w:rPr>
              <w:lastRenderedPageBreak/>
              <w:t>Passing &amp; reverse stop</w:t>
            </w:r>
          </w:p>
          <w:p w14:paraId="79946F98" w14:textId="77777777" w:rsidR="00CA0B51" w:rsidRPr="00501675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788" w:type="dxa"/>
          </w:tcPr>
          <w:p w14:paraId="4E8A261C" w14:textId="155E95F3" w:rsidR="00CA0B51" w:rsidRPr="00501675" w:rsidRDefault="00CA0B51" w:rsidP="00CA0B51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501675">
              <w:rPr>
                <w:rFonts w:ascii="Arial" w:hAnsi="Arial" w:cs="Arial"/>
                <w:bCs/>
                <w:sz w:val="16"/>
                <w:szCs w:val="16"/>
              </w:rPr>
              <w:lastRenderedPageBreak/>
              <w:t>Creation of space/attacking principles</w:t>
            </w:r>
          </w:p>
        </w:tc>
        <w:tc>
          <w:tcPr>
            <w:tcW w:w="1785" w:type="dxa"/>
          </w:tcPr>
          <w:p w14:paraId="01166737" w14:textId="77777777" w:rsidR="00CA0B51" w:rsidRPr="00501675" w:rsidRDefault="00CA0B51" w:rsidP="00CA0B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501675">
              <w:rPr>
                <w:rFonts w:ascii="Arial" w:hAnsi="Arial" w:cs="Arial"/>
                <w:bCs/>
                <w:sz w:val="16"/>
                <w:szCs w:val="16"/>
              </w:rPr>
              <w:t>Defending/jab tackle</w:t>
            </w:r>
          </w:p>
          <w:p w14:paraId="24E4DECF" w14:textId="77777777" w:rsidR="00CA0B51" w:rsidRPr="00501675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797" w:type="dxa"/>
          </w:tcPr>
          <w:p w14:paraId="7B446E7B" w14:textId="673C0E5A" w:rsidR="00CA0B51" w:rsidRPr="00501675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501675">
              <w:rPr>
                <w:rFonts w:ascii="Arial" w:hAnsi="Arial" w:cs="Arial"/>
                <w:bCs/>
                <w:sz w:val="16"/>
                <w:szCs w:val="16"/>
              </w:rPr>
              <w:t>Shooting</w:t>
            </w:r>
          </w:p>
        </w:tc>
        <w:tc>
          <w:tcPr>
            <w:tcW w:w="1787" w:type="dxa"/>
          </w:tcPr>
          <w:p w14:paraId="4A865260" w14:textId="77777777" w:rsidR="00CA0B51" w:rsidRPr="00501675" w:rsidRDefault="00CA0B51" w:rsidP="00CA0B51">
            <w:pPr>
              <w:tabs>
                <w:tab w:val="left" w:pos="45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501675">
              <w:rPr>
                <w:bCs/>
                <w:sz w:val="16"/>
                <w:szCs w:val="16"/>
              </w:rPr>
              <w:t>Outwitting an opponent or Team.</w:t>
            </w:r>
          </w:p>
          <w:p w14:paraId="0B4F693C" w14:textId="466B1703" w:rsidR="00CA0B51" w:rsidRPr="00501675" w:rsidRDefault="00CA0B51" w:rsidP="00CA0B51">
            <w:pPr>
              <w:pStyle w:val="TTCTText"/>
              <w:tabs>
                <w:tab w:val="left" w:pos="124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786" w:type="dxa"/>
          </w:tcPr>
          <w:p w14:paraId="0084E2B7" w14:textId="5E5209CB" w:rsidR="00CA0B51" w:rsidRPr="00152CD2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lastRenderedPageBreak/>
              <w:t>checkpoint week</w:t>
            </w:r>
          </w:p>
        </w:tc>
        <w:tc>
          <w:tcPr>
            <w:tcW w:w="1780" w:type="dxa"/>
          </w:tcPr>
          <w:p w14:paraId="011147B9" w14:textId="77777777" w:rsidR="00CA0B51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14:paraId="04FA37A3" w14:textId="65353CD1" w:rsidR="00CA0B51" w:rsidRPr="00501675" w:rsidRDefault="00CA0B51" w:rsidP="00CA0B51">
            <w:pPr>
              <w:tabs>
                <w:tab w:val="left" w:pos="45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501675">
              <w:rPr>
                <w:bCs/>
                <w:sz w:val="16"/>
                <w:szCs w:val="16"/>
              </w:rPr>
              <w:lastRenderedPageBreak/>
              <w:t>Outwitting an opponent or Team.</w:t>
            </w:r>
          </w:p>
        </w:tc>
      </w:tr>
      <w:tr w:rsidR="00CA0B51" w:rsidRPr="00EC1848" w14:paraId="02E56BD7" w14:textId="77777777" w:rsidTr="00CA0B5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03ED2634" w14:textId="77777777" w:rsidR="00CA0B51" w:rsidRDefault="00CA0B51" w:rsidP="00CA0B51">
            <w:pPr>
              <w:pStyle w:val="TTCTText"/>
            </w:pPr>
            <w:r>
              <w:lastRenderedPageBreak/>
              <w:t>5</w:t>
            </w:r>
          </w:p>
          <w:p w14:paraId="3BDF4C5E" w14:textId="77777777" w:rsidR="00CA0B51" w:rsidRPr="00EC1848" w:rsidRDefault="00CA0B51" w:rsidP="00CA0B51">
            <w:pPr>
              <w:pStyle w:val="TTCTText"/>
            </w:pPr>
            <w:r>
              <w:t>15/5/23 – 3/7/23</w:t>
            </w:r>
          </w:p>
        </w:tc>
        <w:tc>
          <w:tcPr>
            <w:tcW w:w="1794" w:type="dxa"/>
          </w:tcPr>
          <w:p w14:paraId="4A92A147" w14:textId="77777777" w:rsidR="00E52AD5" w:rsidRDefault="00CA0B51" w:rsidP="00E52AD5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46D46">
              <w:rPr>
                <w:b/>
                <w:bCs/>
              </w:rPr>
              <w:t>Tennis</w:t>
            </w:r>
          </w:p>
          <w:p w14:paraId="008183D3" w14:textId="4FDAB97F" w:rsidR="00E52AD5" w:rsidRPr="00E52AD5" w:rsidRDefault="00E52AD5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E52AD5">
              <w:rPr>
                <w:rFonts w:ascii="Arial" w:hAnsi="Arial" w:cs="Arial"/>
                <w:sz w:val="16"/>
                <w:szCs w:val="16"/>
              </w:rPr>
              <w:t>Basic ground strokes</w:t>
            </w:r>
          </w:p>
        </w:tc>
        <w:tc>
          <w:tcPr>
            <w:tcW w:w="1794" w:type="dxa"/>
          </w:tcPr>
          <w:p w14:paraId="71B936A9" w14:textId="77777777" w:rsidR="00E52AD5" w:rsidRPr="00E52AD5" w:rsidRDefault="00E52AD5" w:rsidP="00E52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E52AD5">
              <w:rPr>
                <w:rFonts w:ascii="Arial" w:hAnsi="Arial" w:cs="Arial"/>
                <w:sz w:val="16"/>
                <w:szCs w:val="16"/>
              </w:rPr>
              <w:t>Serve development</w:t>
            </w:r>
          </w:p>
          <w:p w14:paraId="03AAE8AF" w14:textId="79D4BF3B" w:rsidR="00CA0B51" w:rsidRPr="00E52AD5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788" w:type="dxa"/>
          </w:tcPr>
          <w:p w14:paraId="4642111C" w14:textId="77777777" w:rsidR="00E52AD5" w:rsidRPr="00E52AD5" w:rsidRDefault="00E52AD5" w:rsidP="00E52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E52AD5">
              <w:rPr>
                <w:rFonts w:ascii="Arial" w:hAnsi="Arial" w:cs="Arial"/>
                <w:sz w:val="16"/>
                <w:szCs w:val="16"/>
              </w:rPr>
              <w:t>Backhand slice</w:t>
            </w:r>
          </w:p>
          <w:p w14:paraId="4EAD2970" w14:textId="08F1FB4B" w:rsidR="00CA0B51" w:rsidRPr="00E52AD5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785" w:type="dxa"/>
          </w:tcPr>
          <w:p w14:paraId="2C852170" w14:textId="77777777" w:rsidR="00E52AD5" w:rsidRPr="00E52AD5" w:rsidRDefault="00E52AD5" w:rsidP="00E52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E52AD5">
              <w:rPr>
                <w:rFonts w:ascii="Arial" w:hAnsi="Arial" w:cs="Arial"/>
                <w:sz w:val="16"/>
                <w:szCs w:val="16"/>
              </w:rPr>
              <w:t xml:space="preserve">Volley </w:t>
            </w:r>
          </w:p>
          <w:p w14:paraId="641B84EF" w14:textId="46364F18" w:rsidR="00CA0B51" w:rsidRPr="00E52AD5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797" w:type="dxa"/>
          </w:tcPr>
          <w:p w14:paraId="7D717541" w14:textId="77777777" w:rsidR="00E52AD5" w:rsidRPr="00E52AD5" w:rsidRDefault="00E52AD5" w:rsidP="00E52AD5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E52AD5">
              <w:rPr>
                <w:rFonts w:ascii="Arial" w:hAnsi="Arial" w:cs="Arial"/>
                <w:sz w:val="16"/>
                <w:szCs w:val="16"/>
              </w:rPr>
              <w:t>Outwitting opponents</w:t>
            </w:r>
          </w:p>
          <w:p w14:paraId="0EC7BE36" w14:textId="107BEE4B" w:rsidR="00CA0B51" w:rsidRPr="00E52AD5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787" w:type="dxa"/>
          </w:tcPr>
          <w:p w14:paraId="1FD8DAFC" w14:textId="77777777" w:rsidR="00CA0B51" w:rsidRPr="00152CD2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6" w:type="dxa"/>
          </w:tcPr>
          <w:p w14:paraId="0AB5A27A" w14:textId="77777777" w:rsidR="00CA0B51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14:paraId="5D55C651" w14:textId="2C1BAA17" w:rsidR="00E52AD5" w:rsidRPr="00E52AD5" w:rsidRDefault="00E52AD5" w:rsidP="00E52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E52AD5">
              <w:rPr>
                <w:rFonts w:ascii="Arial" w:hAnsi="Arial" w:cs="Arial"/>
                <w:sz w:val="16"/>
                <w:szCs w:val="16"/>
              </w:rPr>
              <w:t xml:space="preserve">Outwitting Opponents in competitive games </w:t>
            </w:r>
          </w:p>
        </w:tc>
        <w:tc>
          <w:tcPr>
            <w:tcW w:w="1780" w:type="dxa"/>
            <w:shd w:val="clear" w:color="auto" w:fill="D9D9D9" w:themeFill="background1" w:themeFillShade="D9"/>
          </w:tcPr>
          <w:p w14:paraId="3EA60A49" w14:textId="77777777" w:rsidR="00CA0B51" w:rsidRPr="00EC1848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B51" w:rsidRPr="00EC1848" w14:paraId="1BFA56D2" w14:textId="77777777" w:rsidTr="00CA0B5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5DE75DED" w14:textId="77777777" w:rsidR="00CA0B51" w:rsidRDefault="00CA0B51" w:rsidP="00CA0B51">
            <w:pPr>
              <w:pStyle w:val="TTCTText"/>
            </w:pPr>
          </w:p>
        </w:tc>
        <w:tc>
          <w:tcPr>
            <w:tcW w:w="1794" w:type="dxa"/>
          </w:tcPr>
          <w:p w14:paraId="1D386C2A" w14:textId="77777777" w:rsidR="00CA0B51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46D46">
              <w:rPr>
                <w:b/>
                <w:bCs/>
              </w:rPr>
              <w:t>Athletics</w:t>
            </w:r>
          </w:p>
          <w:p w14:paraId="100B38B3" w14:textId="0FF59A9E" w:rsidR="00F12DDF" w:rsidRPr="00F12DDF" w:rsidRDefault="00F12DDF" w:rsidP="00F12DDF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F12DDF">
              <w:rPr>
                <w:rFonts w:ascii="Arial" w:hAnsi="Arial" w:cs="Arial"/>
                <w:bCs/>
                <w:sz w:val="16"/>
                <w:szCs w:val="16"/>
              </w:rPr>
              <w:t>Sprint running technique (100/200/400m)</w:t>
            </w:r>
          </w:p>
        </w:tc>
        <w:tc>
          <w:tcPr>
            <w:tcW w:w="1794" w:type="dxa"/>
          </w:tcPr>
          <w:p w14:paraId="1D8F142A" w14:textId="77777777" w:rsidR="00F12DDF" w:rsidRPr="00F12DDF" w:rsidRDefault="00F12DDF" w:rsidP="00F12DDF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F12DDF">
              <w:rPr>
                <w:rFonts w:ascii="Arial" w:hAnsi="Arial" w:cs="Arial"/>
                <w:bCs/>
                <w:sz w:val="16"/>
                <w:szCs w:val="16"/>
              </w:rPr>
              <w:t>Middle distance running – 800m</w:t>
            </w:r>
          </w:p>
          <w:p w14:paraId="198AD836" w14:textId="77777777" w:rsidR="00CA0B51" w:rsidRPr="00F12DDF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788" w:type="dxa"/>
          </w:tcPr>
          <w:p w14:paraId="1B11EBC0" w14:textId="77777777" w:rsidR="00F12DDF" w:rsidRPr="00F12DDF" w:rsidRDefault="00F12DDF" w:rsidP="00F12DDF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F12DDF">
              <w:rPr>
                <w:rFonts w:ascii="Arial" w:hAnsi="Arial" w:cs="Arial"/>
                <w:bCs/>
                <w:sz w:val="16"/>
                <w:szCs w:val="16"/>
              </w:rPr>
              <w:t>Jumping - high jump</w:t>
            </w:r>
          </w:p>
          <w:p w14:paraId="7E955765" w14:textId="77777777" w:rsidR="00CA0B51" w:rsidRPr="00F12DDF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785" w:type="dxa"/>
          </w:tcPr>
          <w:p w14:paraId="0A64CDE9" w14:textId="77777777" w:rsidR="00F12DDF" w:rsidRPr="00F12DDF" w:rsidRDefault="00F12DDF" w:rsidP="00F12DDF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F12DDF">
              <w:rPr>
                <w:rFonts w:ascii="Arial" w:hAnsi="Arial" w:cs="Arial"/>
                <w:bCs/>
                <w:sz w:val="16"/>
                <w:szCs w:val="16"/>
              </w:rPr>
              <w:t>Throwing – shot putt</w:t>
            </w:r>
          </w:p>
          <w:p w14:paraId="4246BE58" w14:textId="77777777" w:rsidR="00CA0B51" w:rsidRPr="00F12DDF" w:rsidRDefault="00CA0B51" w:rsidP="00F12DDF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797" w:type="dxa"/>
          </w:tcPr>
          <w:p w14:paraId="3C01460E" w14:textId="77777777" w:rsidR="00F12DDF" w:rsidRPr="00F12DDF" w:rsidRDefault="00F12DDF" w:rsidP="00F12D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F12DDF">
              <w:rPr>
                <w:rFonts w:ascii="Arial" w:hAnsi="Arial" w:cs="Arial"/>
                <w:bCs/>
                <w:sz w:val="16"/>
                <w:szCs w:val="16"/>
              </w:rPr>
              <w:t>Throwing - javelin</w:t>
            </w:r>
          </w:p>
          <w:p w14:paraId="2F010B2A" w14:textId="77777777" w:rsidR="00CA0B51" w:rsidRPr="00F12DDF" w:rsidRDefault="00CA0B51" w:rsidP="00F12DDF">
            <w:pPr>
              <w:pStyle w:val="TTCT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787" w:type="dxa"/>
          </w:tcPr>
          <w:p w14:paraId="561611E3" w14:textId="0C4EA676" w:rsidR="00CA0B51" w:rsidRPr="00152CD2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786" w:type="dxa"/>
          </w:tcPr>
          <w:p w14:paraId="50ACE11A" w14:textId="77777777" w:rsidR="00CA0B51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  <w:p w14:paraId="27B9242F" w14:textId="4B171098" w:rsidR="00F12DDF" w:rsidRPr="00F12DDF" w:rsidRDefault="00F12DDF" w:rsidP="00F12DDF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6"/>
              </w:rPr>
            </w:pPr>
            <w:r w:rsidRPr="00F12DDF">
              <w:rPr>
                <w:rFonts w:ascii="Arial" w:hAnsi="Arial" w:cs="Arial"/>
                <w:bCs/>
                <w:sz w:val="16"/>
                <w:szCs w:val="16"/>
              </w:rPr>
              <w:t>Relay</w:t>
            </w:r>
          </w:p>
        </w:tc>
        <w:tc>
          <w:tcPr>
            <w:tcW w:w="1780" w:type="dxa"/>
            <w:shd w:val="clear" w:color="auto" w:fill="D9D9D9" w:themeFill="background1" w:themeFillShade="D9"/>
          </w:tcPr>
          <w:p w14:paraId="04ADD613" w14:textId="77777777" w:rsidR="00CA0B51" w:rsidRPr="00EC1848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B51" w:rsidRPr="00EC1848" w14:paraId="5905B12C" w14:textId="77777777" w:rsidTr="00CA0B5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14:paraId="3666B800" w14:textId="77777777" w:rsidR="00CA0B51" w:rsidRDefault="00CA0B51" w:rsidP="00CA0B51">
            <w:pPr>
              <w:pStyle w:val="TTCTText"/>
            </w:pPr>
            <w:r>
              <w:t>mini unit</w:t>
            </w:r>
          </w:p>
          <w:p w14:paraId="1DADA7E1" w14:textId="77777777" w:rsidR="00CA0B51" w:rsidRDefault="00CA0B51" w:rsidP="00CA0B51">
            <w:pPr>
              <w:pStyle w:val="TTCTText"/>
            </w:pPr>
            <w:r>
              <w:t>10/7/23 – 21/7/23</w:t>
            </w:r>
          </w:p>
        </w:tc>
        <w:tc>
          <w:tcPr>
            <w:tcW w:w="1794" w:type="dxa"/>
          </w:tcPr>
          <w:p w14:paraId="2A0E1EFB" w14:textId="0494C274" w:rsidR="00CA0B51" w:rsidRPr="00F46D46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46D46">
              <w:rPr>
                <w:b/>
                <w:bCs/>
              </w:rPr>
              <w:t>Rounders</w:t>
            </w:r>
          </w:p>
        </w:tc>
        <w:tc>
          <w:tcPr>
            <w:tcW w:w="1794" w:type="dxa"/>
          </w:tcPr>
          <w:p w14:paraId="7AC75E85" w14:textId="77777777" w:rsidR="00CA0B51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arning Objective</w:t>
            </w:r>
          </w:p>
        </w:tc>
        <w:tc>
          <w:tcPr>
            <w:tcW w:w="1788" w:type="dxa"/>
            <w:shd w:val="clear" w:color="auto" w:fill="D9D9D9" w:themeFill="background1" w:themeFillShade="D9"/>
          </w:tcPr>
          <w:p w14:paraId="4D81FE44" w14:textId="77777777" w:rsidR="00CA0B51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5" w:type="dxa"/>
            <w:shd w:val="clear" w:color="auto" w:fill="D9D9D9" w:themeFill="background1" w:themeFillShade="D9"/>
          </w:tcPr>
          <w:p w14:paraId="0F044A8D" w14:textId="77777777" w:rsidR="00CA0B51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97" w:type="dxa"/>
            <w:shd w:val="clear" w:color="auto" w:fill="D9D9D9" w:themeFill="background1" w:themeFillShade="D9"/>
          </w:tcPr>
          <w:p w14:paraId="32ACC084" w14:textId="77777777" w:rsidR="00CA0B51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7" w:type="dxa"/>
            <w:shd w:val="clear" w:color="auto" w:fill="D9D9D9" w:themeFill="background1" w:themeFillShade="D9"/>
          </w:tcPr>
          <w:p w14:paraId="286251C2" w14:textId="77777777" w:rsidR="00CA0B51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  <w:shd w:val="clear" w:color="auto" w:fill="D9D9D9" w:themeFill="background1" w:themeFillShade="D9"/>
          </w:tcPr>
          <w:p w14:paraId="5EE75618" w14:textId="77777777" w:rsidR="00CA0B51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0" w:type="dxa"/>
            <w:shd w:val="clear" w:color="auto" w:fill="D9D9D9" w:themeFill="background1" w:themeFillShade="D9"/>
          </w:tcPr>
          <w:p w14:paraId="6BDEAFA8" w14:textId="77777777" w:rsidR="00CA0B51" w:rsidRPr="00EC1848" w:rsidRDefault="00CA0B51" w:rsidP="00CA0B5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A6AC99D" w14:textId="77777777" w:rsidR="00F931B4" w:rsidRDefault="00F931B4" w:rsidP="00130829">
      <w:pPr>
        <w:pStyle w:val="TTCTText"/>
        <w:jc w:val="left"/>
      </w:pPr>
    </w:p>
    <w:p w14:paraId="7DC563B3" w14:textId="77777777" w:rsidR="00F931B4" w:rsidRDefault="00F931B4" w:rsidP="00130829">
      <w:pPr>
        <w:pStyle w:val="TTCTText"/>
        <w:jc w:val="left"/>
      </w:pPr>
    </w:p>
    <w:p w14:paraId="188EB7CD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870E02" w14:textId="77777777" w:rsidR="003C1280" w:rsidRDefault="003C1280" w:rsidP="000D506B">
      <w:r>
        <w:separator/>
      </w:r>
    </w:p>
  </w:endnote>
  <w:endnote w:type="continuationSeparator" w:id="0">
    <w:p w14:paraId="58938E51" w14:textId="77777777"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16C50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2495FC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0D72EF82" wp14:editId="0D5B1556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625BC1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5E6F6932" wp14:editId="73239C05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2DEAFF" w14:textId="77777777" w:rsidR="003C1280" w:rsidRDefault="003C1280" w:rsidP="000D506B">
      <w:r>
        <w:separator/>
      </w:r>
    </w:p>
  </w:footnote>
  <w:footnote w:type="continuationSeparator" w:id="0">
    <w:p w14:paraId="14879EC4" w14:textId="77777777"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98456" w14:textId="77777777" w:rsidR="000D506B" w:rsidRDefault="004D6983">
    <w:pPr>
      <w:pStyle w:val="Header"/>
    </w:pPr>
    <w:r>
      <w:rPr>
        <w:noProof/>
      </w:rPr>
      <w:pict w14:anchorId="048B1C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CC73D6" w14:textId="77777777" w:rsidR="000D506B" w:rsidRPr="00D60A43" w:rsidRDefault="004D6983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67C8626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CA34A" w14:textId="77777777" w:rsidR="000D506B" w:rsidRDefault="004D6983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7A4E462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27E7268F" wp14:editId="69BEF950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626A9"/>
    <w:multiLevelType w:val="hybridMultilevel"/>
    <w:tmpl w:val="99E0D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726DD7"/>
    <w:multiLevelType w:val="multilevel"/>
    <w:tmpl w:val="9CC24C74"/>
    <w:numStyleLink w:val="TTCTBulletpoint"/>
  </w:abstractNum>
  <w:abstractNum w:abstractNumId="17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324B14"/>
    <w:multiLevelType w:val="hybridMultilevel"/>
    <w:tmpl w:val="E23E2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9"/>
  </w:num>
  <w:num w:numId="3">
    <w:abstractNumId w:val="22"/>
  </w:num>
  <w:num w:numId="4">
    <w:abstractNumId w:val="1"/>
  </w:num>
  <w:num w:numId="5">
    <w:abstractNumId w:val="25"/>
  </w:num>
  <w:num w:numId="6">
    <w:abstractNumId w:val="0"/>
  </w:num>
  <w:num w:numId="7">
    <w:abstractNumId w:val="20"/>
  </w:num>
  <w:num w:numId="8">
    <w:abstractNumId w:val="6"/>
  </w:num>
  <w:num w:numId="9">
    <w:abstractNumId w:val="8"/>
  </w:num>
  <w:num w:numId="10">
    <w:abstractNumId w:val="3"/>
  </w:num>
  <w:num w:numId="11">
    <w:abstractNumId w:val="21"/>
  </w:num>
  <w:num w:numId="12">
    <w:abstractNumId w:val="17"/>
  </w:num>
  <w:num w:numId="13">
    <w:abstractNumId w:val="4"/>
  </w:num>
  <w:num w:numId="14">
    <w:abstractNumId w:val="26"/>
  </w:num>
  <w:num w:numId="15">
    <w:abstractNumId w:val="9"/>
  </w:num>
  <w:num w:numId="16">
    <w:abstractNumId w:val="27"/>
  </w:num>
  <w:num w:numId="17">
    <w:abstractNumId w:val="15"/>
  </w:num>
  <w:num w:numId="18">
    <w:abstractNumId w:val="13"/>
  </w:num>
  <w:num w:numId="19">
    <w:abstractNumId w:val="12"/>
  </w:num>
  <w:num w:numId="20">
    <w:abstractNumId w:val="16"/>
  </w:num>
  <w:num w:numId="21">
    <w:abstractNumId w:val="11"/>
  </w:num>
  <w:num w:numId="22">
    <w:abstractNumId w:val="24"/>
  </w:num>
  <w:num w:numId="23">
    <w:abstractNumId w:val="23"/>
  </w:num>
  <w:num w:numId="24">
    <w:abstractNumId w:val="5"/>
  </w:num>
  <w:num w:numId="25">
    <w:abstractNumId w:val="10"/>
  </w:num>
  <w:num w:numId="26">
    <w:abstractNumId w:val="2"/>
  </w:num>
  <w:num w:numId="27">
    <w:abstractNumId w:val="7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6ABC"/>
    <w:rsid w:val="000A7692"/>
    <w:rsid w:val="000D506B"/>
    <w:rsid w:val="001255C0"/>
    <w:rsid w:val="00130829"/>
    <w:rsid w:val="001377ED"/>
    <w:rsid w:val="00152CD2"/>
    <w:rsid w:val="001F749A"/>
    <w:rsid w:val="0021514F"/>
    <w:rsid w:val="002B0F0E"/>
    <w:rsid w:val="00346A0A"/>
    <w:rsid w:val="003C1280"/>
    <w:rsid w:val="003E0EE8"/>
    <w:rsid w:val="003F478A"/>
    <w:rsid w:val="004A25D1"/>
    <w:rsid w:val="004B4115"/>
    <w:rsid w:val="004D6983"/>
    <w:rsid w:val="004F0306"/>
    <w:rsid w:val="004F1DE5"/>
    <w:rsid w:val="00501675"/>
    <w:rsid w:val="00587AED"/>
    <w:rsid w:val="00641163"/>
    <w:rsid w:val="00656B04"/>
    <w:rsid w:val="0068616B"/>
    <w:rsid w:val="006966ED"/>
    <w:rsid w:val="006C4971"/>
    <w:rsid w:val="00736174"/>
    <w:rsid w:val="00747994"/>
    <w:rsid w:val="00782AA0"/>
    <w:rsid w:val="007A178B"/>
    <w:rsid w:val="007B292B"/>
    <w:rsid w:val="007C22FB"/>
    <w:rsid w:val="007E549A"/>
    <w:rsid w:val="00857941"/>
    <w:rsid w:val="008D3DA2"/>
    <w:rsid w:val="008E3C90"/>
    <w:rsid w:val="0093212C"/>
    <w:rsid w:val="009372D2"/>
    <w:rsid w:val="00953AC8"/>
    <w:rsid w:val="00955925"/>
    <w:rsid w:val="00991DD1"/>
    <w:rsid w:val="009D203F"/>
    <w:rsid w:val="009E7F43"/>
    <w:rsid w:val="009F4176"/>
    <w:rsid w:val="00A93C05"/>
    <w:rsid w:val="00BB5F4F"/>
    <w:rsid w:val="00C55FDE"/>
    <w:rsid w:val="00CA0B51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21ABE"/>
    <w:rsid w:val="00E34F62"/>
    <w:rsid w:val="00E52AD5"/>
    <w:rsid w:val="00E566EB"/>
    <w:rsid w:val="00E95176"/>
    <w:rsid w:val="00EC1848"/>
    <w:rsid w:val="00F02AD0"/>
    <w:rsid w:val="00F12DDF"/>
    <w:rsid w:val="00F3491A"/>
    <w:rsid w:val="00F46D46"/>
    <w:rsid w:val="00F515F0"/>
    <w:rsid w:val="00F64939"/>
    <w:rsid w:val="00F931B4"/>
    <w:rsid w:val="00FE4545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E99AE66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  <w:style w:type="paragraph" w:styleId="BodyText">
    <w:name w:val="Body Text"/>
    <w:basedOn w:val="Normal"/>
    <w:link w:val="BodyTextChar"/>
    <w:rsid w:val="001255C0"/>
    <w:pPr>
      <w:spacing w:after="0" w:line="240" w:lineRule="auto"/>
    </w:pPr>
    <w:rPr>
      <w:rFonts w:ascii="Times New Roman" w:eastAsia="Times New Roman" w:hAnsi="Times New Roman" w:cs="Times New Roman"/>
      <w:sz w:val="20"/>
    </w:rPr>
  </w:style>
  <w:style w:type="character" w:customStyle="1" w:styleId="BodyTextChar">
    <w:name w:val="Body Text Char"/>
    <w:basedOn w:val="DefaultParagraphFont"/>
    <w:link w:val="BodyText"/>
    <w:rsid w:val="001255C0"/>
    <w:rPr>
      <w:rFonts w:ascii="Times New Roman" w:eastAsia="Times New Roman" w:hAnsi="Times New Roman" w:cs="Times New Roman"/>
      <w:sz w:val="20"/>
    </w:rPr>
  </w:style>
  <w:style w:type="paragraph" w:customStyle="1" w:styleId="TableText">
    <w:name w:val="Table Text"/>
    <w:basedOn w:val="Normal"/>
    <w:rsid w:val="001255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customStyle="1" w:styleId="SoWBody">
    <w:name w:val="SoWBody"/>
    <w:rsid w:val="000A6ABC"/>
    <w:pPr>
      <w:widowControl w:val="0"/>
      <w:overflowPunct w:val="0"/>
      <w:autoSpaceDE w:val="0"/>
      <w:autoSpaceDN w:val="0"/>
      <w:adjustRightInd w:val="0"/>
      <w:spacing w:before="80" w:after="0" w:line="240" w:lineRule="exact"/>
      <w:textAlignment w:val="baseline"/>
    </w:pPr>
    <w:rPr>
      <w:rFonts w:ascii="Arial" w:eastAsia="Times New Roman" w:hAnsi="Arial" w:cs="Times New Roman"/>
      <w:sz w:val="1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526A8B0A0D042864122F12F0B0927" ma:contentTypeVersion="12" ma:contentTypeDescription="Create a new document." ma:contentTypeScope="" ma:versionID="296a23d7dab3f4d9c479b7a5a48ca25f">
  <xsd:schema xmlns:xsd="http://www.w3.org/2001/XMLSchema" xmlns:xs="http://www.w3.org/2001/XMLSchema" xmlns:p="http://schemas.microsoft.com/office/2006/metadata/properties" xmlns:ns2="89f6b0df-5689-439a-8cff-91119d3822c1" xmlns:ns3="83a8fa72-03ac-4f31-9311-77813938c9e3" targetNamespace="http://schemas.microsoft.com/office/2006/metadata/properties" ma:root="true" ma:fieldsID="8acc040c990544b513bab0fc40432272" ns2:_="" ns3:_="">
    <xsd:import namespace="89f6b0df-5689-439a-8cff-91119d3822c1"/>
    <xsd:import namespace="83a8fa72-03ac-4f31-9311-77813938c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b0df-5689-439a-8cff-91119d382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8fa72-03ac-4f31-9311-77813938c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286F14-BAC5-4647-BB10-3EBA44B3C581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89f6b0df-5689-439a-8cff-91119d3822c1"/>
    <ds:schemaRef ds:uri="83a8fa72-03ac-4f31-9311-77813938c9e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2E07A3D-2637-41E8-AA63-A5F202BEF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6b0df-5689-439a-8cff-91119d3822c1"/>
    <ds:schemaRef ds:uri="83a8fa72-03ac-4f31-9311-77813938c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13</cp:revision>
  <dcterms:created xsi:type="dcterms:W3CDTF">2022-06-30T12:48:00Z</dcterms:created>
  <dcterms:modified xsi:type="dcterms:W3CDTF">2023-09-09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526A8B0A0D042864122F12F0B092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